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507C2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7074D0E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E23F90A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515BE23" w14:textId="77777777" w:rsidR="005033C6" w:rsidRPr="004B47DD" w:rsidRDefault="00BB60CD" w:rsidP="004B47DD">
      <w:pPr>
        <w:pStyle w:val="NoSpacing"/>
        <w:sectPr w:rsidR="005033C6" w:rsidRPr="004B47DD" w:rsidSect="005033C6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E2C25D3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EB3D2B6" w14:textId="3F29BC3A" w:rsidR="00FE2C4B" w:rsidRDefault="009C44EE" w:rsidP="004A5899">
      <w:pPr>
        <w:pStyle w:val="Title"/>
      </w:pPr>
      <w:r>
        <w:t>7.07</w:t>
      </w:r>
      <w:r w:rsidR="00694C27">
        <w:t xml:space="preserve"> Trigonometric Ratios</w:t>
      </w:r>
      <w:r>
        <w:t xml:space="preserve"> (</w:t>
      </w:r>
      <w:r w:rsidR="005E6615">
        <w:t>37</w:t>
      </w:r>
      <w:bookmarkStart w:id="0" w:name="_GoBack"/>
      <w:bookmarkEnd w:id="0"/>
      <w:r>
        <w:t xml:space="preserve"> points)</w:t>
      </w:r>
    </w:p>
    <w:p w14:paraId="2BDD280B" w14:textId="77777777" w:rsidR="00694C27" w:rsidRDefault="00694C27" w:rsidP="00694C27">
      <w:r w:rsidRPr="00B86C3F">
        <w:t>1. Find the values of the following in simplest fraction form</w:t>
      </w:r>
      <w:r>
        <w:t xml:space="preserve"> then divide to represent in decimal form.</w:t>
      </w:r>
    </w:p>
    <w:p w14:paraId="5E55FD6B" w14:textId="77777777" w:rsidR="00694C27" w:rsidRDefault="00694C27" w:rsidP="00694C27">
      <w:r>
        <w:rPr>
          <w:noProof/>
        </w:rPr>
        <w:drawing>
          <wp:anchor distT="0" distB="0" distL="114300" distR="114300" simplePos="0" relativeHeight="251659264" behindDoc="0" locked="0" layoutInCell="1" allowOverlap="1" wp14:anchorId="2D8E49AA" wp14:editId="46ACD899">
            <wp:simplePos x="0" y="0"/>
            <wp:positionH relativeFrom="column">
              <wp:posOffset>3193415</wp:posOffset>
            </wp:positionH>
            <wp:positionV relativeFrom="paragraph">
              <wp:posOffset>105410</wp:posOffset>
            </wp:positionV>
            <wp:extent cx="2083435" cy="1361440"/>
            <wp:effectExtent l="0" t="0" r="0" b="0"/>
            <wp:wrapSquare wrapText="bothSides"/>
            <wp:docPr id="1" name="Picture 1" descr="right triangle A B C&#10;angle C is the right ang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b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3435" cy="13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B = 13, AC = 12, BC = 5</w:t>
      </w:r>
    </w:p>
    <w:p w14:paraId="23E7E064" w14:textId="77777777" w:rsidR="00694C27" w:rsidRDefault="00694C27" w:rsidP="00694C2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8"/>
        <w:gridCol w:w="816"/>
        <w:gridCol w:w="360"/>
        <w:gridCol w:w="990"/>
        <w:gridCol w:w="816"/>
      </w:tblGrid>
      <w:tr w:rsidR="00694C27" w14:paraId="1E22DE1F" w14:textId="77777777" w:rsidTr="00CD4D10">
        <w:tc>
          <w:tcPr>
            <w:tcW w:w="2312" w:type="dxa"/>
            <w:gridSpan w:val="3"/>
            <w:tcBorders>
              <w:bottom w:val="nil"/>
            </w:tcBorders>
            <w:shd w:val="clear" w:color="auto" w:fill="000000"/>
          </w:tcPr>
          <w:p w14:paraId="11983319" w14:textId="77777777" w:rsidR="00694C27" w:rsidRPr="00CC15F0" w:rsidRDefault="00694C27" w:rsidP="00CD4D10">
            <w:pPr>
              <w:jc w:val="center"/>
              <w:rPr>
                <w:b/>
                <w:color w:val="FFFFFF"/>
              </w:rPr>
            </w:pPr>
            <w:r w:rsidRPr="00CC15F0">
              <w:rPr>
                <w:b/>
                <w:color w:val="FFFFFF"/>
              </w:rPr>
              <w:t>Fraction form</w:t>
            </w:r>
          </w:p>
        </w:tc>
        <w:tc>
          <w:tcPr>
            <w:tcW w:w="1754" w:type="dxa"/>
            <w:gridSpan w:val="2"/>
            <w:tcBorders>
              <w:bottom w:val="nil"/>
            </w:tcBorders>
            <w:shd w:val="clear" w:color="auto" w:fill="000000"/>
          </w:tcPr>
          <w:p w14:paraId="16ED0699" w14:textId="77777777" w:rsidR="00694C27" w:rsidRPr="00CC15F0" w:rsidRDefault="00694C27" w:rsidP="00CD4D10">
            <w:pPr>
              <w:jc w:val="center"/>
              <w:rPr>
                <w:b/>
                <w:color w:val="FFFFFF"/>
              </w:rPr>
            </w:pPr>
            <w:r w:rsidRPr="00CC15F0">
              <w:rPr>
                <w:b/>
                <w:color w:val="FFFFFF"/>
              </w:rPr>
              <w:t>Decimal form</w:t>
            </w:r>
          </w:p>
        </w:tc>
      </w:tr>
      <w:tr w:rsidR="00694C27" w14:paraId="37213216" w14:textId="77777777" w:rsidTr="00CD4D10">
        <w:tc>
          <w:tcPr>
            <w:tcW w:w="11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B00A21" w14:textId="77777777" w:rsidR="00694C27" w:rsidRDefault="00694C27" w:rsidP="00CD4D10">
            <w:pPr>
              <w:jc w:val="right"/>
            </w:pPr>
            <w:r>
              <w:t>Sin A =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8156AE" w14:textId="75C35E1E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E6F7A7" w14:textId="77777777" w:rsidR="00694C27" w:rsidRDefault="00694C27" w:rsidP="00CD4D10">
            <w:pPr>
              <w:jc w:val="right"/>
            </w:pPr>
            <w:r>
              <w:t>Sin A =</w:t>
            </w:r>
          </w:p>
        </w:tc>
        <w:tc>
          <w:tcPr>
            <w:tcW w:w="7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1B77C1D" w14:textId="1388AB4F" w:rsidR="00694C27" w:rsidRDefault="00BF7259" w:rsidP="00CD4D10">
            <w:pPr>
              <w:jc w:val="right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694C27" w14:paraId="34AE5739" w14:textId="77777777" w:rsidTr="00CD4D10">
        <w:tc>
          <w:tcPr>
            <w:tcW w:w="118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B4FC2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E7F902D" w14:textId="38E534C6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B1239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3F86E28F" w14:textId="77777777" w:rsidR="00694C27" w:rsidRDefault="00694C27" w:rsidP="00CD4D10">
            <w:pPr>
              <w:jc w:val="center"/>
            </w:pPr>
          </w:p>
        </w:tc>
      </w:tr>
      <w:tr w:rsidR="00694C27" w14:paraId="1395FB35" w14:textId="77777777" w:rsidTr="00CD4D10"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5064B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DF23E5" w14:textId="77777777" w:rsidR="00694C27" w:rsidRPr="00CC15F0" w:rsidRDefault="00694C27" w:rsidP="00CD4D10">
            <w:pPr>
              <w:jc w:val="center"/>
              <w:rPr>
                <w:color w:val="365F91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0C7F4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B3CB96" w14:textId="77777777" w:rsidR="00694C27" w:rsidRPr="00CC15F0" w:rsidRDefault="00694C27" w:rsidP="00CD4D10">
            <w:pPr>
              <w:jc w:val="center"/>
              <w:rPr>
                <w:color w:val="365F91"/>
              </w:rPr>
            </w:pPr>
          </w:p>
        </w:tc>
      </w:tr>
      <w:tr w:rsidR="00694C27" w14:paraId="4BEA88B6" w14:textId="77777777" w:rsidTr="00CD4D10">
        <w:tc>
          <w:tcPr>
            <w:tcW w:w="11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2DF31" w14:textId="77777777" w:rsidR="00694C27" w:rsidRDefault="00694C27" w:rsidP="00CD4D10">
            <w:pPr>
              <w:jc w:val="right"/>
            </w:pPr>
            <w:r>
              <w:t>Cos A =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C94AD1" w14:textId="5367434A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48230C" w14:textId="77777777" w:rsidR="00694C27" w:rsidRDefault="00694C27" w:rsidP="00CD4D10">
            <w:pPr>
              <w:jc w:val="right"/>
            </w:pPr>
            <w:r>
              <w:t>Cos A =</w:t>
            </w:r>
          </w:p>
        </w:tc>
        <w:tc>
          <w:tcPr>
            <w:tcW w:w="7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754526" w14:textId="6C56EEDE" w:rsidR="00694C27" w:rsidRDefault="00BF7259" w:rsidP="00CD4D10">
            <w:pPr>
              <w:jc w:val="right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694C27" w14:paraId="01C30A8A" w14:textId="77777777" w:rsidTr="00CD4D10">
        <w:tc>
          <w:tcPr>
            <w:tcW w:w="118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B9A03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9A05483" w14:textId="738C8E87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6DCF7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7BE7AC1F" w14:textId="77777777" w:rsidR="00694C27" w:rsidRDefault="00694C27" w:rsidP="00CD4D10">
            <w:pPr>
              <w:jc w:val="center"/>
            </w:pPr>
          </w:p>
        </w:tc>
      </w:tr>
      <w:tr w:rsidR="00694C27" w14:paraId="7C4D2EAD" w14:textId="77777777" w:rsidTr="00CD4D10"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780B8D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5FFBA3" w14:textId="77777777" w:rsidR="00694C27" w:rsidRDefault="00694C27" w:rsidP="00CD4D10">
            <w:pPr>
              <w:jc w:val="center"/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57DC5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F6DB70" w14:textId="77777777" w:rsidR="00694C27" w:rsidRDefault="00694C27" w:rsidP="00CD4D10">
            <w:pPr>
              <w:jc w:val="center"/>
            </w:pPr>
          </w:p>
        </w:tc>
      </w:tr>
      <w:tr w:rsidR="00694C27" w14:paraId="52C6048A" w14:textId="77777777" w:rsidTr="00CD4D10">
        <w:tc>
          <w:tcPr>
            <w:tcW w:w="11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49EA1" w14:textId="77777777" w:rsidR="00694C27" w:rsidRDefault="00694C27" w:rsidP="00CD4D10">
            <w:pPr>
              <w:jc w:val="right"/>
            </w:pPr>
            <w:r>
              <w:t>Tan A =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466307" w14:textId="4B065380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51C388" w14:textId="77777777" w:rsidR="00694C27" w:rsidRDefault="00694C27" w:rsidP="00CD4D10">
            <w:pPr>
              <w:jc w:val="right"/>
            </w:pPr>
            <w:r>
              <w:t>Tan A =</w:t>
            </w:r>
          </w:p>
        </w:tc>
        <w:tc>
          <w:tcPr>
            <w:tcW w:w="7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AC716E4" w14:textId="2505FD3E" w:rsidR="00694C27" w:rsidRDefault="00BF7259" w:rsidP="00CD4D10">
            <w:pPr>
              <w:jc w:val="right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694C27" w14:paraId="35D889FA" w14:textId="77777777" w:rsidTr="00CD4D10">
        <w:tc>
          <w:tcPr>
            <w:tcW w:w="118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90890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CBA3B68" w14:textId="39BA50CB" w:rsidR="00694C27" w:rsidRDefault="00BF7259" w:rsidP="00CD4D10">
            <w:pPr>
              <w:jc w:val="center"/>
            </w:pPr>
            <w:r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4A5899">
              <w:rPr>
                <w:rFonts w:cs="Arial"/>
                <w:b/>
                <w:color w:val="0070C0"/>
                <w:u w:val="single"/>
              </w:rPr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3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85B603" w14:textId="77777777" w:rsidR="00694C27" w:rsidRDefault="00694C27" w:rsidP="00CD4D10">
            <w:pPr>
              <w:jc w:val="right"/>
            </w:pPr>
          </w:p>
        </w:tc>
        <w:tc>
          <w:tcPr>
            <w:tcW w:w="7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A45187" w14:textId="77777777" w:rsidR="00694C27" w:rsidRDefault="00694C27" w:rsidP="00CD4D10">
            <w:pPr>
              <w:jc w:val="center"/>
            </w:pPr>
          </w:p>
        </w:tc>
      </w:tr>
    </w:tbl>
    <w:p w14:paraId="4F31FECE" w14:textId="77777777" w:rsidR="00694C27" w:rsidRDefault="00694C27" w:rsidP="00694C27"/>
    <w:p w14:paraId="4C090D83" w14:textId="77777777" w:rsidR="00694C27" w:rsidRDefault="00694C27" w:rsidP="00694C27">
      <w:pPr>
        <w:rPr>
          <w:color w:val="FF0000"/>
        </w:rPr>
      </w:pPr>
      <w:r>
        <w:t xml:space="preserve">2. </w:t>
      </w:r>
      <w:r w:rsidR="00C0795F">
        <w:t xml:space="preserve">Use the </w:t>
      </w:r>
      <w:r w:rsidR="00C0795F" w:rsidRPr="00830B65">
        <w:t>Online Trigonometric Table of Values</w:t>
      </w:r>
      <w:r w:rsidR="00C0795F">
        <w:t xml:space="preserve"> linked on the task page to find the following</w:t>
      </w:r>
      <w:r>
        <w:t>:</w:t>
      </w:r>
      <w:r>
        <w:rPr>
          <w:color w:val="FF0000"/>
        </w:rPr>
        <w:t xml:space="preserve"> </w:t>
      </w:r>
    </w:p>
    <w:p w14:paraId="12582AEB" w14:textId="79D57328" w:rsidR="00694C27" w:rsidRDefault="00694C27" w:rsidP="00694C27">
      <w:r>
        <w:t>Sin 10</w:t>
      </w:r>
      <w:r w:rsidRPr="00B86C3F">
        <w:rPr>
          <w:vertAlign w:val="superscript"/>
        </w:rPr>
        <w:t>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5B73220E" w14:textId="4B6D2FA2" w:rsidR="00694C27" w:rsidRDefault="00694C27" w:rsidP="00694C27">
      <w:r>
        <w:t>Tan 45</w:t>
      </w:r>
      <w:r w:rsidRPr="00B86C3F">
        <w:rPr>
          <w:vertAlign w:val="superscript"/>
        </w:rPr>
        <w:t>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6AEE6520" w14:textId="61326F10" w:rsidR="00694C27" w:rsidRDefault="00694C27" w:rsidP="00694C27">
      <w:r>
        <w:t>Cos 80</w:t>
      </w:r>
      <w:r w:rsidRPr="00B86C3F">
        <w:rPr>
          <w:vertAlign w:val="superscript"/>
        </w:rPr>
        <w:t xml:space="preserve"> 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56AA67FF" w14:textId="77777777" w:rsidR="00694C27" w:rsidRDefault="00694C27" w:rsidP="00694C27"/>
    <w:p w14:paraId="626486B7" w14:textId="77777777" w:rsidR="00694C27" w:rsidRDefault="00694C27" w:rsidP="00694C27">
      <w:r>
        <w:t xml:space="preserve">3. Use a scientific calculator to find the following values. </w:t>
      </w:r>
      <w:r w:rsidR="00C0795F">
        <w:t>(There is one linked on the task page.)</w:t>
      </w:r>
    </w:p>
    <w:p w14:paraId="4590F598" w14:textId="150B0F00" w:rsidR="00694C27" w:rsidRDefault="00694C27" w:rsidP="00694C27">
      <w:r>
        <w:t>Sin 80</w:t>
      </w:r>
      <w:r w:rsidRPr="00B86C3F">
        <w:rPr>
          <w:vertAlign w:val="superscript"/>
        </w:rPr>
        <w:t xml:space="preserve"> 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652A9D43" w14:textId="3406F15C" w:rsidR="00694C27" w:rsidRDefault="00694C27" w:rsidP="00694C27">
      <w:r>
        <w:t>Cos 45</w:t>
      </w:r>
      <w:r w:rsidRPr="00B86C3F">
        <w:rPr>
          <w:vertAlign w:val="superscript"/>
        </w:rPr>
        <w:t>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2EDFF366" w14:textId="316D1F78" w:rsidR="00694C27" w:rsidRPr="00B86C3F" w:rsidRDefault="00694C27" w:rsidP="00694C27">
      <w:r>
        <w:t>Tan  77</w:t>
      </w:r>
      <w:r w:rsidRPr="00B86C3F">
        <w:rPr>
          <w:vertAlign w:val="superscript"/>
        </w:rPr>
        <w:t>o</w:t>
      </w:r>
      <w:r>
        <w:rPr>
          <w:vertAlign w:val="superscript"/>
        </w:rPr>
        <w:t xml:space="preserve"> </w:t>
      </w:r>
      <w:r>
        <w:t xml:space="preserve">=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608964A6" w14:textId="77777777" w:rsidR="00694C27" w:rsidRDefault="00694C27" w:rsidP="00694C27"/>
    <w:p w14:paraId="11E710EB" w14:textId="77777777" w:rsidR="00694C27" w:rsidRDefault="00694C27" w:rsidP="00694C27">
      <w:r>
        <w:t xml:space="preserve">4. Open </w:t>
      </w:r>
      <w:r w:rsidR="00C0795F">
        <w:t>the GeoGebra activity linked on the task page</w:t>
      </w:r>
      <w:r>
        <w:t xml:space="preserve">. Use the interactive to answer the following questions. </w:t>
      </w:r>
    </w:p>
    <w:p w14:paraId="6880CE53" w14:textId="0603E895" w:rsidR="00694C27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lastRenderedPageBreak/>
        <w:t>How does the value of sin</w:t>
      </w:r>
      <w:r>
        <w:t>A</w:t>
      </w:r>
      <w:r w:rsidRPr="00B86C3F">
        <w:t xml:space="preserve"> change as </w:t>
      </w:r>
      <m:oMath>
        <m:r>
          <w:rPr>
            <w:rFonts w:ascii="Cambria Math" w:hAnsi="Cambria Math"/>
          </w:rPr>
          <m:t xml:space="preserve">∠A </m:t>
        </m:r>
      </m:oMath>
      <w:r>
        <w:t xml:space="preserve">increases and decreases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307846E1" w14:textId="5BB130F5" w:rsidR="00694C27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t xml:space="preserve"> How does the value of cos</w:t>
      </w:r>
      <w:r>
        <w:t>A</w:t>
      </w:r>
      <w:r w:rsidRPr="00B86C3F">
        <w:t xml:space="preserve"> change as </w:t>
      </w:r>
      <m:oMath>
        <m:r>
          <w:rPr>
            <w:rFonts w:ascii="Cambria Math" w:hAnsi="Cambria Math"/>
          </w:rPr>
          <m:t xml:space="preserve">∠A  </m:t>
        </m:r>
      </m:oMath>
      <w:r>
        <w:t xml:space="preserve">increases and decreases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114401D4" w14:textId="75A75571" w:rsidR="00694C27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t>What happens to the value of tan</w:t>
      </w:r>
      <w:r>
        <w:t xml:space="preserve">A as you increase </w:t>
      </w:r>
      <m:oMath>
        <m:r>
          <w:rPr>
            <w:rFonts w:ascii="Cambria Math" w:hAnsi="Cambria Math"/>
          </w:rPr>
          <m:t>∠A</m:t>
        </m:r>
      </m:oMath>
      <w:r>
        <w:t xml:space="preserve">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7906DE8E" w14:textId="38152782" w:rsidR="00694C27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t xml:space="preserve">How </w:t>
      </w:r>
      <w:r>
        <w:t>d</w:t>
      </w:r>
      <w:r w:rsidRPr="00B86C3F">
        <w:t>o the reciprocal values change c</w:t>
      </w:r>
      <w:r>
        <w:t xml:space="preserve">ompared to the other functions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1794E4CD" w14:textId="7E5AA5CE" w:rsidR="00694C27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t xml:space="preserve">Which </w:t>
      </w:r>
      <w:r>
        <w:t xml:space="preserve">values are always less than 1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461A3FA6" w14:textId="3A203547" w:rsidR="00694C27" w:rsidRPr="004B4372" w:rsidRDefault="00694C27" w:rsidP="00694C27">
      <w:pPr>
        <w:pStyle w:val="ListParagraph"/>
        <w:numPr>
          <w:ilvl w:val="0"/>
          <w:numId w:val="3"/>
        </w:numPr>
        <w:spacing w:after="0"/>
      </w:pPr>
      <w:r w:rsidRPr="00B86C3F">
        <w:t>When are sine and cosine equal?</w:t>
      </w:r>
      <w:r>
        <w:t xml:space="preserve">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  <w:r w:rsidRPr="004B4372">
        <w:rPr>
          <w:color w:val="FF0000"/>
        </w:rPr>
        <w:t xml:space="preserve"> </w:t>
      </w:r>
    </w:p>
    <w:p w14:paraId="78089F77" w14:textId="77777777" w:rsidR="00C0795F" w:rsidRDefault="00694C27" w:rsidP="00C0795F">
      <w:r>
        <w:t xml:space="preserve">5. </w:t>
      </w:r>
      <w:r w:rsidR="00C0795F">
        <w:t>Identify the relationship between the sine and cosine of complementary angles.</w:t>
      </w:r>
    </w:p>
    <w:p w14:paraId="7DDA821A" w14:textId="77777777" w:rsidR="00694C27" w:rsidRDefault="00C0795F" w:rsidP="00C0795F">
      <w:r>
        <w:t xml:space="preserve">Using the </w:t>
      </w:r>
      <w:r w:rsidRPr="00830B65">
        <w:t>Online Trigonometric Table of Values</w:t>
      </w:r>
      <w:r>
        <w:t xml:space="preserve"> or the GeoGebra activity linked on the task page</w:t>
      </w:r>
      <w:r w:rsidR="00694C27">
        <w:t>, you can start by stating the sine and cosine for the complementary angles 40</w:t>
      </w:r>
      <w:r w:rsidR="00694C27">
        <w:rPr>
          <w:rFonts w:ascii="Cambria Math" w:hAnsi="Cambria Math"/>
        </w:rPr>
        <w:t>°</w:t>
      </w:r>
      <w:r w:rsidR="00694C27">
        <w:t xml:space="preserve"> and 50</w:t>
      </w:r>
      <w:r w:rsidR="00694C27">
        <w:rPr>
          <w:rFonts w:ascii="Cambria Math" w:hAnsi="Cambria Math"/>
        </w:rPr>
        <w:t>°</w:t>
      </w:r>
      <w:r w:rsidR="00694C27">
        <w:t xml:space="preserve"> </w:t>
      </w:r>
    </w:p>
    <w:p w14:paraId="42BE129C" w14:textId="33BC8628" w:rsidR="00694C27" w:rsidRDefault="00694C27" w:rsidP="00694C27">
      <w:pPr>
        <w:pStyle w:val="ListParagraph"/>
        <w:numPr>
          <w:ilvl w:val="0"/>
          <w:numId w:val="3"/>
        </w:numPr>
        <w:spacing w:after="0"/>
      </w:pPr>
      <w:r>
        <w:t>sin 40</w:t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 w:rsidRPr="004B4372">
        <w:t xml:space="preserve"> </w:t>
      </w:r>
      <w:r>
        <w:t>cos 40</w:t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  <w:r>
        <w:t>sin 50</w:t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 w:rsidRPr="004B4372">
        <w:t xml:space="preserve"> </w:t>
      </w:r>
      <w:r>
        <w:t>cos 50</w:t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10DCCB8F" w14:textId="77777777" w:rsidR="00694C27" w:rsidRDefault="00694C27" w:rsidP="00694C27">
      <w:pPr>
        <w:pStyle w:val="ListParagraph"/>
      </w:pPr>
    </w:p>
    <w:p w14:paraId="0179DB1C" w14:textId="77777777" w:rsidR="00694C27" w:rsidRDefault="00694C27" w:rsidP="00694C27">
      <w:r>
        <w:t xml:space="preserve">Think of two complementary angles and list the sine and cosine for each. </w:t>
      </w:r>
    </w:p>
    <w:p w14:paraId="3AD77074" w14:textId="2EC7CC16" w:rsidR="00694C27" w:rsidRDefault="00694C27" w:rsidP="00694C27">
      <w:r>
        <w:t xml:space="preserve">Complementary angles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>°</w:t>
      </w:r>
      <w:r>
        <w:t xml:space="preserve"> and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>°</w:t>
      </w:r>
      <w:r>
        <w:t xml:space="preserve"> </w:t>
      </w:r>
    </w:p>
    <w:p w14:paraId="7601DD38" w14:textId="52F0B656" w:rsidR="00694C27" w:rsidRDefault="00694C27" w:rsidP="00694C27">
      <w:pPr>
        <w:pStyle w:val="ListParagraph"/>
        <w:numPr>
          <w:ilvl w:val="0"/>
          <w:numId w:val="3"/>
        </w:numPr>
        <w:spacing w:after="0"/>
      </w:pPr>
      <w:r>
        <w:t xml:space="preserve">sin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 xml:space="preserve">° = </w:t>
      </w:r>
      <w:r>
        <w:t xml:space="preserve">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 w:rsidRPr="004B4372">
        <w:t xml:space="preserve"> </w:t>
      </w:r>
      <w:r>
        <w:t xml:space="preserve">cos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  <w:r>
        <w:t xml:space="preserve">sin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 w:rsidRPr="004B4372">
        <w:t xml:space="preserve"> </w:t>
      </w:r>
      <w:r>
        <w:t xml:space="preserve">cos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ascii="Cambria Math" w:hAnsi="Cambria Math"/>
        </w:rPr>
        <w:t xml:space="preserve">° = </w:t>
      </w:r>
      <w:r>
        <w:t xml:space="preserve"> 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409092CC" w14:textId="77777777" w:rsidR="00694C27" w:rsidRDefault="00694C27" w:rsidP="00694C27">
      <w:pPr>
        <w:pStyle w:val="ListParagraph"/>
      </w:pPr>
    </w:p>
    <w:p w14:paraId="055C73DB" w14:textId="664FF53A" w:rsidR="00694C27" w:rsidRPr="004B4372" w:rsidRDefault="00694C27" w:rsidP="00694C27">
      <w:pPr>
        <w:pStyle w:val="ListParagraph"/>
        <w:numPr>
          <w:ilvl w:val="0"/>
          <w:numId w:val="3"/>
        </w:numPr>
        <w:spacing w:after="0"/>
      </w:pPr>
      <w:r>
        <w:t xml:space="preserve"> How does the value of sine and cosine of complementary angles relate?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</w:p>
    <w:p w14:paraId="46D54092" w14:textId="77777777" w:rsidR="00694C27" w:rsidRDefault="00694C27" w:rsidP="00694C27">
      <w:pPr>
        <w:pStyle w:val="ListParagraph"/>
      </w:pPr>
    </w:p>
    <w:p w14:paraId="7E1AFABA" w14:textId="50D30584" w:rsidR="00694C27" w:rsidRDefault="00694C27" w:rsidP="00694C27">
      <w:pPr>
        <w:pStyle w:val="ListParagraph"/>
        <w:numPr>
          <w:ilvl w:val="0"/>
          <w:numId w:val="3"/>
        </w:numPr>
        <w:spacing w:after="0"/>
      </w:pPr>
      <w:r>
        <w:t xml:space="preserve">Explain in your words why this relationship of sine and cosine holds for complementary angles. </w:t>
      </w:r>
      <w:r w:rsidR="00BF7259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F7259" w:rsidRPr="004A5899">
        <w:rPr>
          <w:rFonts w:cs="Arial"/>
          <w:color w:val="0070C0"/>
          <w:u w:val="single"/>
        </w:rPr>
        <w:instrText xml:space="preserve"> FORMTEXT </w:instrText>
      </w:r>
      <w:r w:rsidR="00BF7259" w:rsidRPr="004A5899">
        <w:rPr>
          <w:rFonts w:cs="Arial"/>
          <w:b/>
          <w:color w:val="0070C0"/>
          <w:u w:val="single"/>
        </w:rPr>
      </w:r>
      <w:r w:rsidR="00BF7259" w:rsidRPr="004A5899">
        <w:rPr>
          <w:rFonts w:cs="Arial"/>
          <w:b/>
          <w:color w:val="0070C0"/>
          <w:u w:val="single"/>
        </w:rPr>
        <w:fldChar w:fldCharType="separate"/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noProof/>
          <w:color w:val="0070C0"/>
          <w:u w:val="single"/>
        </w:rPr>
        <w:t> </w:t>
      </w:r>
      <w:r w:rsidR="00BF7259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</w:p>
    <w:p w14:paraId="6C119BAB" w14:textId="77777777" w:rsidR="00694C27" w:rsidRPr="00B86C3F" w:rsidRDefault="00694C27" w:rsidP="00694C27">
      <w:pPr>
        <w:pStyle w:val="ListParagraph"/>
      </w:pPr>
    </w:p>
    <w:p w14:paraId="7A8DD0C0" w14:textId="77777777" w:rsidR="003A4430" w:rsidRPr="003A4430" w:rsidRDefault="003A4430" w:rsidP="00694C27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6E6C2" w14:textId="77777777" w:rsidR="00F02FFA" w:rsidRDefault="00F02FFA" w:rsidP="009C44EE">
      <w:pPr>
        <w:spacing w:after="0" w:line="240" w:lineRule="auto"/>
      </w:pPr>
      <w:r>
        <w:separator/>
      </w:r>
    </w:p>
  </w:endnote>
  <w:endnote w:type="continuationSeparator" w:id="0">
    <w:p w14:paraId="75D66E86" w14:textId="77777777" w:rsidR="00F02FFA" w:rsidRDefault="00F02FFA" w:rsidP="009C4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85B31" w14:textId="20FA99D3" w:rsidR="009C44EE" w:rsidRDefault="009C44EE">
    <w:pPr>
      <w:pStyle w:val="Footer"/>
    </w:pPr>
    <w:r w:rsidRPr="009C44EE">
      <w:t>© ACCESS Virtual Learnin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BC04E" w14:textId="77777777" w:rsidR="00F02FFA" w:rsidRDefault="00F02FFA" w:rsidP="009C44EE">
      <w:pPr>
        <w:spacing w:after="0" w:line="240" w:lineRule="auto"/>
      </w:pPr>
      <w:r>
        <w:separator/>
      </w:r>
    </w:p>
  </w:footnote>
  <w:footnote w:type="continuationSeparator" w:id="0">
    <w:p w14:paraId="19E6782A" w14:textId="77777777" w:rsidR="00F02FFA" w:rsidRDefault="00F02FFA" w:rsidP="009C44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3000C1F"/>
    <w:multiLevelType w:val="hybridMultilevel"/>
    <w:tmpl w:val="D436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zG0NDG1NDMyMTNU0lEKTi0uzszPAykwrAUAs+BnhSwAAAA="/>
  </w:docVars>
  <w:rsids>
    <w:rsidRoot w:val="000B05A8"/>
    <w:rsid w:val="000B05A8"/>
    <w:rsid w:val="000C2716"/>
    <w:rsid w:val="001C26EC"/>
    <w:rsid w:val="001E2489"/>
    <w:rsid w:val="002C2B59"/>
    <w:rsid w:val="003A4430"/>
    <w:rsid w:val="003F4D8C"/>
    <w:rsid w:val="00444F34"/>
    <w:rsid w:val="004A5899"/>
    <w:rsid w:val="004B47DD"/>
    <w:rsid w:val="005033C6"/>
    <w:rsid w:val="00525A3A"/>
    <w:rsid w:val="005E6615"/>
    <w:rsid w:val="0063711B"/>
    <w:rsid w:val="00644BDA"/>
    <w:rsid w:val="00694C27"/>
    <w:rsid w:val="006E2340"/>
    <w:rsid w:val="007504B6"/>
    <w:rsid w:val="007936F9"/>
    <w:rsid w:val="007A1BE9"/>
    <w:rsid w:val="007E494E"/>
    <w:rsid w:val="008A5BB1"/>
    <w:rsid w:val="009C44EE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BF7259"/>
    <w:rsid w:val="00C0795F"/>
    <w:rsid w:val="00CB7383"/>
    <w:rsid w:val="00CF4174"/>
    <w:rsid w:val="00D376DE"/>
    <w:rsid w:val="00D73322"/>
    <w:rsid w:val="00F02FFA"/>
    <w:rsid w:val="00F03A26"/>
    <w:rsid w:val="00F9697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A9202"/>
  <w15:docId w15:val="{3AC70208-2E3F-48B2-B0F4-DCEA0F01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styleId="Hyperlink">
    <w:name w:val="Hyperlink"/>
    <w:uiPriority w:val="99"/>
    <w:unhideWhenUsed/>
    <w:rsid w:val="00694C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36F9"/>
    <w:rPr>
      <w:color w:val="14325A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4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4E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C4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4EE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7 Trigonometric Ratios </vt:lpstr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7 Trigonometric Ratios </dc:title>
  <dc:creator>ACCESS</dc:creator>
  <cp:lastModifiedBy>Jackie Howell</cp:lastModifiedBy>
  <cp:revision>12</cp:revision>
  <dcterms:created xsi:type="dcterms:W3CDTF">2017-07-05T21:37:00Z</dcterms:created>
  <dcterms:modified xsi:type="dcterms:W3CDTF">2021-06-24T16:32:00Z</dcterms:modified>
</cp:coreProperties>
</file>